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0B7AC" w14:textId="77777777" w:rsidR="00670D22" w:rsidRPr="00E1550A" w:rsidRDefault="00670D22" w:rsidP="00E1550A">
      <w:pPr>
        <w:pStyle w:val="NoSpacing"/>
        <w:jc w:val="right"/>
        <w:rPr>
          <w:rFonts w:ascii="Cambria" w:hAnsi="Cambria"/>
          <w:b/>
          <w:i/>
          <w:noProof/>
          <w:sz w:val="24"/>
        </w:rPr>
      </w:pPr>
      <w:r w:rsidRPr="00E1550A">
        <w:rPr>
          <w:rFonts w:ascii="Cambria" w:hAnsi="Cambria"/>
          <w:b/>
          <w:i/>
          <w:noProof/>
          <w:sz w:val="24"/>
        </w:rPr>
        <w:drawing>
          <wp:anchor distT="0" distB="0" distL="114300" distR="114300" simplePos="0" relativeHeight="251658240" behindDoc="0" locked="0" layoutInCell="1" allowOverlap="1" wp14:anchorId="78641DE5" wp14:editId="7C34DC26">
            <wp:simplePos x="0" y="0"/>
            <wp:positionH relativeFrom="margin">
              <wp:posOffset>-285750</wp:posOffset>
            </wp:positionH>
            <wp:positionV relativeFrom="margin">
              <wp:posOffset>-619125</wp:posOffset>
            </wp:positionV>
            <wp:extent cx="1781175" cy="1781175"/>
            <wp:effectExtent l="0" t="0" r="9525" b="9525"/>
            <wp:wrapSquare wrapText="bothSides"/>
            <wp:docPr id="2" name="Picture 1" descr="Log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1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1550A">
        <w:rPr>
          <w:rFonts w:ascii="Cambria" w:hAnsi="Cambria"/>
          <w:b/>
          <w:i/>
          <w:noProof/>
          <w:sz w:val="24"/>
        </w:rPr>
        <w:t>CJ Custom Carpentry, Inc</w:t>
      </w:r>
    </w:p>
    <w:p w14:paraId="6352ED3E" w14:textId="77777777" w:rsidR="00670D22" w:rsidRPr="00E1550A" w:rsidRDefault="00670D22" w:rsidP="00E1550A">
      <w:pPr>
        <w:pStyle w:val="NoSpacing"/>
        <w:jc w:val="right"/>
        <w:rPr>
          <w:rFonts w:ascii="Cambria" w:hAnsi="Cambria"/>
          <w:b/>
          <w:i/>
          <w:noProof/>
          <w:sz w:val="24"/>
        </w:rPr>
      </w:pPr>
      <w:r w:rsidRPr="00E1550A">
        <w:rPr>
          <w:rFonts w:ascii="Cambria" w:hAnsi="Cambria"/>
          <w:b/>
          <w:i/>
          <w:noProof/>
          <w:sz w:val="24"/>
        </w:rPr>
        <w:t>222 SW Cross Pointe Ct</w:t>
      </w:r>
    </w:p>
    <w:p w14:paraId="7F64405B" w14:textId="76DECA93" w:rsidR="00670D22" w:rsidRPr="00E1550A" w:rsidRDefault="00670D22" w:rsidP="00E1550A">
      <w:pPr>
        <w:pStyle w:val="NoSpacing"/>
        <w:jc w:val="right"/>
        <w:rPr>
          <w:rFonts w:ascii="Cambria" w:hAnsi="Cambria"/>
          <w:b/>
          <w:i/>
          <w:noProof/>
          <w:sz w:val="24"/>
        </w:rPr>
      </w:pPr>
      <w:r w:rsidRPr="00E1550A">
        <w:rPr>
          <w:rFonts w:ascii="Cambria" w:hAnsi="Cambria"/>
          <w:b/>
          <w:i/>
          <w:noProof/>
          <w:sz w:val="24"/>
        </w:rPr>
        <w:t>Lake City, F</w:t>
      </w:r>
      <w:r w:rsidR="00A341F3">
        <w:rPr>
          <w:rFonts w:ascii="Cambria" w:hAnsi="Cambria"/>
          <w:b/>
          <w:i/>
          <w:noProof/>
          <w:sz w:val="24"/>
        </w:rPr>
        <w:t>L</w:t>
      </w:r>
      <w:r w:rsidRPr="00E1550A">
        <w:rPr>
          <w:rFonts w:ascii="Cambria" w:hAnsi="Cambria"/>
          <w:b/>
          <w:i/>
          <w:noProof/>
          <w:sz w:val="24"/>
        </w:rPr>
        <w:t xml:space="preserve"> 32024</w:t>
      </w:r>
    </w:p>
    <w:p w14:paraId="4405E549" w14:textId="77777777" w:rsidR="0018285C" w:rsidRPr="00E1550A" w:rsidRDefault="0018285C" w:rsidP="00E1550A">
      <w:pPr>
        <w:pStyle w:val="NoSpacing"/>
        <w:jc w:val="right"/>
        <w:rPr>
          <w:rFonts w:ascii="Cambria" w:hAnsi="Cambria"/>
          <w:b/>
          <w:i/>
          <w:noProof/>
          <w:sz w:val="24"/>
        </w:rPr>
      </w:pPr>
      <w:r w:rsidRPr="00E1550A">
        <w:rPr>
          <w:rFonts w:ascii="Cambria" w:hAnsi="Cambria"/>
          <w:b/>
          <w:i/>
          <w:noProof/>
          <w:sz w:val="24"/>
        </w:rPr>
        <w:t xml:space="preserve">                                          386-754-6924 Office</w:t>
      </w:r>
    </w:p>
    <w:p w14:paraId="16AC5E45" w14:textId="1E1D6F09" w:rsidR="00906651" w:rsidRPr="00E1550A" w:rsidRDefault="00906651" w:rsidP="00E1550A">
      <w:pPr>
        <w:pStyle w:val="NoSpacing"/>
        <w:jc w:val="right"/>
        <w:rPr>
          <w:rFonts w:ascii="Cambria" w:hAnsi="Cambria"/>
          <w:b/>
          <w:i/>
          <w:noProof/>
          <w:sz w:val="24"/>
        </w:rPr>
      </w:pPr>
      <w:r w:rsidRPr="00E1550A">
        <w:rPr>
          <w:rFonts w:ascii="Cambria" w:hAnsi="Cambria"/>
          <w:b/>
          <w:i/>
          <w:noProof/>
          <w:sz w:val="24"/>
        </w:rPr>
        <w:t>CGC151322</w:t>
      </w:r>
      <w:r w:rsidR="000C2640">
        <w:rPr>
          <w:rFonts w:ascii="Cambria" w:hAnsi="Cambria"/>
          <w:b/>
          <w:i/>
          <w:noProof/>
          <w:sz w:val="24"/>
        </w:rPr>
        <w:t>3</w:t>
      </w:r>
    </w:p>
    <w:p w14:paraId="6DA94D2A" w14:textId="77777777" w:rsidR="001F4923" w:rsidRDefault="001F4923" w:rsidP="00670D22">
      <w:pPr>
        <w:pStyle w:val="NoSpacing"/>
        <w:rPr>
          <w:b/>
          <w:i/>
          <w:noProof/>
        </w:rPr>
      </w:pPr>
    </w:p>
    <w:p w14:paraId="130224C5" w14:textId="1998E79E" w:rsidR="001F4923" w:rsidRPr="003C3BAF" w:rsidRDefault="001F4923" w:rsidP="00670D22">
      <w:pPr>
        <w:pStyle w:val="NoSpacing"/>
        <w:rPr>
          <w:b/>
          <w:iCs/>
          <w:noProof/>
        </w:rPr>
      </w:pPr>
    </w:p>
    <w:p w14:paraId="19FA5937" w14:textId="0009875B" w:rsidR="009C6DE8" w:rsidRDefault="003C3BAF" w:rsidP="003C3BAF">
      <w:pPr>
        <w:pStyle w:val="NoSpacing"/>
        <w:jc w:val="center"/>
        <w:rPr>
          <w:bCs/>
          <w:iCs/>
          <w:noProof/>
          <w:sz w:val="28"/>
          <w:szCs w:val="28"/>
        </w:rPr>
      </w:pPr>
      <w:r w:rsidRPr="003C3BAF">
        <w:rPr>
          <w:bCs/>
          <w:iCs/>
          <w:noProof/>
          <w:sz w:val="28"/>
          <w:szCs w:val="28"/>
        </w:rPr>
        <w:t>Taylor Scope of Work</w:t>
      </w:r>
    </w:p>
    <w:p w14:paraId="5450C418" w14:textId="2C06C573" w:rsidR="003C3BAF" w:rsidRPr="003C3BAF" w:rsidRDefault="003C3BAF" w:rsidP="003C3BAF">
      <w:pPr>
        <w:pStyle w:val="NoSpacing"/>
        <w:jc w:val="center"/>
        <w:rPr>
          <w:bCs/>
          <w:iCs/>
          <w:noProof/>
        </w:rPr>
      </w:pPr>
      <w:r w:rsidRPr="003C3BAF">
        <w:rPr>
          <w:bCs/>
          <w:iCs/>
          <w:noProof/>
        </w:rPr>
        <w:t xml:space="preserve">251 SW Pilots Way </w:t>
      </w:r>
    </w:p>
    <w:p w14:paraId="74629610" w14:textId="282EC2D9" w:rsidR="003C3BAF" w:rsidRPr="003C3BAF" w:rsidRDefault="003C3BAF" w:rsidP="003C3BAF">
      <w:pPr>
        <w:pStyle w:val="NoSpacing"/>
        <w:jc w:val="center"/>
        <w:rPr>
          <w:bCs/>
          <w:iCs/>
          <w:noProof/>
        </w:rPr>
      </w:pPr>
      <w:r w:rsidRPr="003C3BAF">
        <w:rPr>
          <w:bCs/>
          <w:iCs/>
          <w:noProof/>
        </w:rPr>
        <w:t>Lake City, FL 32024</w:t>
      </w:r>
    </w:p>
    <w:p w14:paraId="25351B1A" w14:textId="015D7009" w:rsidR="003C3BAF" w:rsidRDefault="003C3BAF" w:rsidP="003C3BAF">
      <w:pPr>
        <w:tabs>
          <w:tab w:val="left" w:pos="6870"/>
        </w:tabs>
      </w:pPr>
      <w:r>
        <w:tab/>
      </w:r>
    </w:p>
    <w:p w14:paraId="243DEFDF" w14:textId="0CCE1E78" w:rsidR="003C3BAF" w:rsidRPr="003C3BAF" w:rsidRDefault="003C3BAF" w:rsidP="003C3BAF">
      <w:pPr>
        <w:tabs>
          <w:tab w:val="left" w:pos="6870"/>
        </w:tabs>
      </w:pPr>
      <w:r>
        <w:t xml:space="preserve">Replace Side Entry &amp; Back Entry doors size for size </w:t>
      </w:r>
    </w:p>
    <w:sectPr w:rsidR="003C3BAF" w:rsidRPr="003C3BAF" w:rsidSect="00CA01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4F3354"/>
    <w:multiLevelType w:val="hybridMultilevel"/>
    <w:tmpl w:val="DC9A8558"/>
    <w:lvl w:ilvl="0" w:tplc="4788A81C">
      <w:numFmt w:val="bullet"/>
      <w:lvlText w:val="-"/>
      <w:lvlJc w:val="left"/>
      <w:pPr>
        <w:ind w:left="720" w:hanging="360"/>
      </w:pPr>
      <w:rPr>
        <w:rFonts w:ascii="Lucida Sans Unicode" w:eastAsiaTheme="minorHAnsi" w:hAnsi="Lucida Sans Unicode" w:cs="Lucida Sans Unicod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AA643B"/>
    <w:multiLevelType w:val="hybridMultilevel"/>
    <w:tmpl w:val="5374EB42"/>
    <w:lvl w:ilvl="0" w:tplc="9CFE32EE">
      <w:start w:val="386"/>
      <w:numFmt w:val="bullet"/>
      <w:lvlText w:val="-"/>
      <w:lvlJc w:val="left"/>
      <w:pPr>
        <w:ind w:left="720" w:hanging="360"/>
      </w:pPr>
      <w:rPr>
        <w:rFonts w:ascii="Lucida Sans Unicode" w:eastAsiaTheme="minorHAnsi" w:hAnsi="Lucida Sans Unicode" w:cs="Lucida Sans Unicod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7495644">
    <w:abstractNumId w:val="1"/>
  </w:num>
  <w:num w:numId="2" w16cid:durableId="1491752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sDQ2NDI3M7CwMDJW0lEKTi0uzszPAykwrQUAz0Qm0CwAAAA="/>
  </w:docVars>
  <w:rsids>
    <w:rsidRoot w:val="00304F8B"/>
    <w:rsid w:val="000119F0"/>
    <w:rsid w:val="00064F1F"/>
    <w:rsid w:val="00075C72"/>
    <w:rsid w:val="000C2640"/>
    <w:rsid w:val="0018285C"/>
    <w:rsid w:val="00190E15"/>
    <w:rsid w:val="00191DF6"/>
    <w:rsid w:val="001F4923"/>
    <w:rsid w:val="00251CB9"/>
    <w:rsid w:val="002A730F"/>
    <w:rsid w:val="002C46C7"/>
    <w:rsid w:val="002F3A83"/>
    <w:rsid w:val="00304F8B"/>
    <w:rsid w:val="00335212"/>
    <w:rsid w:val="00354E03"/>
    <w:rsid w:val="003C3BAF"/>
    <w:rsid w:val="004055D5"/>
    <w:rsid w:val="00457A94"/>
    <w:rsid w:val="004A4F73"/>
    <w:rsid w:val="00500D8B"/>
    <w:rsid w:val="005202A0"/>
    <w:rsid w:val="005919AD"/>
    <w:rsid w:val="005B47A4"/>
    <w:rsid w:val="00670D22"/>
    <w:rsid w:val="007709CF"/>
    <w:rsid w:val="007E1F57"/>
    <w:rsid w:val="007F5EFA"/>
    <w:rsid w:val="00803A92"/>
    <w:rsid w:val="00906651"/>
    <w:rsid w:val="00921163"/>
    <w:rsid w:val="009845EA"/>
    <w:rsid w:val="009968AE"/>
    <w:rsid w:val="009A7C81"/>
    <w:rsid w:val="009C6DE8"/>
    <w:rsid w:val="00A341F3"/>
    <w:rsid w:val="00A50555"/>
    <w:rsid w:val="00A76A1F"/>
    <w:rsid w:val="00A816F4"/>
    <w:rsid w:val="00AE3694"/>
    <w:rsid w:val="00AE45F7"/>
    <w:rsid w:val="00B1466D"/>
    <w:rsid w:val="00B64387"/>
    <w:rsid w:val="00B66B69"/>
    <w:rsid w:val="00BF7934"/>
    <w:rsid w:val="00C30AF3"/>
    <w:rsid w:val="00C73D3C"/>
    <w:rsid w:val="00C865F0"/>
    <w:rsid w:val="00CA0107"/>
    <w:rsid w:val="00CE52F3"/>
    <w:rsid w:val="00D7352B"/>
    <w:rsid w:val="00D8169D"/>
    <w:rsid w:val="00D82202"/>
    <w:rsid w:val="00DE7336"/>
    <w:rsid w:val="00E1550A"/>
    <w:rsid w:val="00E4224B"/>
    <w:rsid w:val="00F60C36"/>
    <w:rsid w:val="00F63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08B47"/>
  <w15:docId w15:val="{F7F00314-3830-44F9-9F9E-230C9F486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70D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0D22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670D22"/>
    <w:pPr>
      <w:spacing w:after="0" w:line="240" w:lineRule="auto"/>
    </w:pPr>
  </w:style>
  <w:style w:type="character" w:customStyle="1" w:styleId="style5">
    <w:name w:val="style5"/>
    <w:basedOn w:val="DefaultParagraphFont"/>
    <w:rsid w:val="007F5E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31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oncourse">
      <a:majorFont>
        <a:latin typeface="Lucida Sans Unicode"/>
        <a:ea typeface=""/>
        <a:cs typeface=""/>
        <a:font script="Jpan" typeface="ＭＳ Ｐゴシック"/>
        <a:font script="Hang" typeface="맑은 고딕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Uigh" typeface="Microsoft Uighur"/>
      </a:majorFont>
      <a:minorFont>
        <a:latin typeface="Lucida Sans Unicode"/>
        <a:ea typeface=""/>
        <a:cs typeface=""/>
        <a:font script="Jpan" typeface="ＭＳ Ｐゴシック"/>
        <a:font script="Hang" typeface="맑은 고딕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47A4DD5788BF48807ACAF8ED182675" ma:contentTypeVersion="0" ma:contentTypeDescription="Create a new document." ma:contentTypeScope="" ma:versionID="86931d00799433381ee63b656b65d33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ff03dde4259c08ff71d8d05c94e2e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88CBAF-33EC-4395-A8D3-79E7765EE44F}"/>
</file>

<file path=customXml/itemProps2.xml><?xml version="1.0" encoding="utf-8"?>
<ds:datastoreItem xmlns:ds="http://schemas.openxmlformats.org/officeDocument/2006/customXml" ds:itemID="{0A25A17D-17FD-4FE2-A9AE-422E44170DD4}"/>
</file>

<file path=customXml/itemProps3.xml><?xml version="1.0" encoding="utf-8"?>
<ds:datastoreItem xmlns:ds="http://schemas.openxmlformats.org/officeDocument/2006/customXml" ds:itemID="{F6CEAA68-B198-47E3-9A1F-5F44E65DDC8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8</Words>
  <Characters>2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ss</dc:creator>
  <cp:lastModifiedBy>Scheduling CJCustomCarpentry</cp:lastModifiedBy>
  <cp:revision>31</cp:revision>
  <cp:lastPrinted>2021-01-14T14:53:00Z</cp:lastPrinted>
  <dcterms:created xsi:type="dcterms:W3CDTF">2019-01-21T20:32:00Z</dcterms:created>
  <dcterms:modified xsi:type="dcterms:W3CDTF">2023-07-14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47A4DD5788BF48807ACAF8ED182675</vt:lpwstr>
  </property>
</Properties>
</file>